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C8E44" w14:textId="77777777" w:rsidR="005742DF" w:rsidRDefault="005742DF" w:rsidP="007877FC">
      <w:pPr>
        <w:spacing w:line="360" w:lineRule="auto"/>
        <w:jc w:val="center"/>
      </w:pPr>
      <w:bookmarkStart w:id="0" w:name="_GoBack"/>
      <w:bookmarkEnd w:id="0"/>
    </w:p>
    <w:p w14:paraId="32BDE747" w14:textId="77777777" w:rsidR="005742DF" w:rsidRDefault="005742DF" w:rsidP="007877FC">
      <w:pPr>
        <w:spacing w:line="360" w:lineRule="auto"/>
        <w:jc w:val="center"/>
      </w:pPr>
    </w:p>
    <w:p w14:paraId="4FEFC268" w14:textId="77777777" w:rsidR="005742DF" w:rsidRDefault="005742DF" w:rsidP="007877FC">
      <w:pPr>
        <w:spacing w:line="360" w:lineRule="auto"/>
        <w:jc w:val="center"/>
      </w:pPr>
    </w:p>
    <w:p w14:paraId="312FC1A4" w14:textId="77777777" w:rsidR="005742DF" w:rsidRDefault="005742DF" w:rsidP="007877FC">
      <w:pPr>
        <w:spacing w:line="360" w:lineRule="auto"/>
        <w:jc w:val="center"/>
      </w:pPr>
    </w:p>
    <w:p w14:paraId="77C1C70D" w14:textId="3C01EEB7" w:rsidR="00D071A9" w:rsidRPr="005742DF" w:rsidRDefault="00E56DF9" w:rsidP="007877FC">
      <w:pPr>
        <w:spacing w:line="360" w:lineRule="auto"/>
        <w:jc w:val="center"/>
        <w:rPr>
          <w:b/>
        </w:rPr>
      </w:pPr>
      <w:r w:rsidRPr="005742DF">
        <w:rPr>
          <w:b/>
        </w:rPr>
        <w:t>DECLARAÇÃO DE NÃO ACÚMULO DE BOLSAS E INEXISTÊNCIA DE VÍNCULO EMPREGATÍCIO</w:t>
      </w:r>
    </w:p>
    <w:p w14:paraId="12EBBCD4" w14:textId="10D48BF9" w:rsidR="00A72993" w:rsidRDefault="00A72993" w:rsidP="007877FC">
      <w:pPr>
        <w:spacing w:line="360" w:lineRule="auto"/>
        <w:jc w:val="center"/>
      </w:pPr>
    </w:p>
    <w:p w14:paraId="450A9A16" w14:textId="77777777" w:rsidR="00A72993" w:rsidRDefault="00A72993" w:rsidP="007877FC">
      <w:pPr>
        <w:spacing w:line="360" w:lineRule="auto"/>
        <w:jc w:val="center"/>
      </w:pPr>
    </w:p>
    <w:p w14:paraId="727C4B0D" w14:textId="3522C06F" w:rsidR="00D071A9" w:rsidRDefault="00D071A9" w:rsidP="007877FC">
      <w:pPr>
        <w:spacing w:line="360" w:lineRule="auto"/>
        <w:jc w:val="both"/>
      </w:pPr>
      <w:r>
        <w:t xml:space="preserve"> </w:t>
      </w:r>
      <w:r w:rsidR="00E56DF9">
        <w:t xml:space="preserve">Eu, </w:t>
      </w:r>
      <w:r w:rsidR="00A72993">
        <w:t>_________________________________</w:t>
      </w:r>
      <w:r>
        <w:t>__</w:t>
      </w:r>
      <w:r w:rsidR="002200B1">
        <w:t xml:space="preserve">, </w:t>
      </w:r>
      <w:proofErr w:type="gramStart"/>
      <w:r>
        <w:t>portador(</w:t>
      </w:r>
      <w:proofErr w:type="gramEnd"/>
      <w:r>
        <w:t xml:space="preserve">a) do RG ___________________ e CPF ____________________________, </w:t>
      </w:r>
      <w:r w:rsidR="002200B1">
        <w:t xml:space="preserve">declaro </w:t>
      </w:r>
      <w:r>
        <w:t>que não recebo bolsa paga por outra instituição pública ou privada, nacional ou internacional e nem possuo vínculo empregatício de qualquer natureza, em conformidade com as normas do Programa Rota 2030, Linha V</w:t>
      </w:r>
      <w:r w:rsidR="00E56DF9">
        <w:t>, coordenado pela Fundep,</w:t>
      </w:r>
      <w:r>
        <w:t xml:space="preserve"> para concessão de bolsas.</w:t>
      </w:r>
    </w:p>
    <w:p w14:paraId="6E0C5B4F" w14:textId="2F5BA242" w:rsidR="00D071A9" w:rsidRDefault="00D071A9" w:rsidP="007877FC">
      <w:pPr>
        <w:spacing w:line="360" w:lineRule="auto"/>
        <w:jc w:val="both"/>
      </w:pPr>
      <w:r>
        <w:t xml:space="preserve">Declaro, ainda, sob minha inteira responsabilidade, serem exatas e verdadeiras as informações aqui prestadas, estando ciente de que caso ocorra o recebimento de outra remuneração, a bolsa concedida pelo Programa Rota 2030 será imediatamente cancelada, </w:t>
      </w:r>
      <w:r w:rsidR="00E56DF9">
        <w:t>sendo obrigatória a devolução d</w:t>
      </w:r>
      <w:r w:rsidR="00176813">
        <w:t>a totalidade d</w:t>
      </w:r>
      <w:r w:rsidR="00E56DF9">
        <w:t xml:space="preserve">os valores indevidamente recebidos </w:t>
      </w:r>
      <w:r w:rsidR="00A72993">
        <w:t>ao Programa Rota 2030</w:t>
      </w:r>
      <w:r w:rsidR="00E56DF9">
        <w:t xml:space="preserve"> / Fundep.</w:t>
      </w:r>
    </w:p>
    <w:p w14:paraId="5AA0C786" w14:textId="77777777" w:rsidR="00D071A9" w:rsidRDefault="00D071A9" w:rsidP="007877FC">
      <w:pPr>
        <w:spacing w:line="360" w:lineRule="auto"/>
        <w:jc w:val="both"/>
      </w:pPr>
    </w:p>
    <w:p w14:paraId="2BE4995E" w14:textId="19098002" w:rsidR="00D071A9" w:rsidRDefault="00D071A9" w:rsidP="007877FC">
      <w:pPr>
        <w:spacing w:line="360" w:lineRule="auto"/>
      </w:pPr>
      <w:r>
        <w:t xml:space="preserve">________________________, _______ de _________________ </w:t>
      </w:r>
      <w:proofErr w:type="spellStart"/>
      <w:r>
        <w:t>de</w:t>
      </w:r>
      <w:proofErr w:type="spellEnd"/>
      <w:r>
        <w:t xml:space="preserve"> 20_____.</w:t>
      </w:r>
    </w:p>
    <w:p w14:paraId="5334CE9F" w14:textId="77777777" w:rsidR="00D071A9" w:rsidRDefault="00D071A9" w:rsidP="007877FC">
      <w:pPr>
        <w:spacing w:line="360" w:lineRule="auto"/>
      </w:pPr>
    </w:p>
    <w:p w14:paraId="2BE77AE9" w14:textId="77777777" w:rsidR="00D071A9" w:rsidRDefault="00D071A9" w:rsidP="007877FC">
      <w:pPr>
        <w:spacing w:line="360" w:lineRule="auto"/>
      </w:pPr>
    </w:p>
    <w:p w14:paraId="41DCC616" w14:textId="77777777" w:rsidR="00D071A9" w:rsidRDefault="00D071A9" w:rsidP="007877FC">
      <w:pPr>
        <w:spacing w:line="360" w:lineRule="auto"/>
        <w:jc w:val="center"/>
      </w:pPr>
      <w:r>
        <w:t>________________________________________________</w:t>
      </w:r>
    </w:p>
    <w:p w14:paraId="306F7159" w14:textId="453616D2" w:rsidR="002200B1" w:rsidRDefault="00D071A9" w:rsidP="007877FC">
      <w:pPr>
        <w:spacing w:line="360" w:lineRule="auto"/>
        <w:jc w:val="center"/>
      </w:pPr>
      <w:r>
        <w:t>(</w:t>
      </w:r>
      <w:proofErr w:type="gramStart"/>
      <w:r>
        <w:t>nome</w:t>
      </w:r>
      <w:proofErr w:type="gramEnd"/>
      <w:r>
        <w:t xml:space="preserve"> do bolsista)</w:t>
      </w:r>
    </w:p>
    <w:p w14:paraId="39E6906E" w14:textId="77777777" w:rsidR="002200B1" w:rsidRDefault="002200B1" w:rsidP="007877FC">
      <w:pPr>
        <w:spacing w:line="360" w:lineRule="auto"/>
      </w:pPr>
    </w:p>
    <w:p w14:paraId="5ED2CA1C" w14:textId="77777777" w:rsidR="002200B1" w:rsidRDefault="002200B1" w:rsidP="007877FC">
      <w:pPr>
        <w:pStyle w:val="PargrafodaLista"/>
        <w:spacing w:line="360" w:lineRule="auto"/>
      </w:pPr>
    </w:p>
    <w:p w14:paraId="6543022E" w14:textId="77777777" w:rsidR="002200B1" w:rsidRDefault="002200B1" w:rsidP="007877FC">
      <w:pPr>
        <w:spacing w:line="360" w:lineRule="auto"/>
      </w:pPr>
    </w:p>
    <w:sectPr w:rsidR="002200B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924922"/>
    <w:multiLevelType w:val="hybridMultilevel"/>
    <w:tmpl w:val="C230224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E8476E"/>
    <w:multiLevelType w:val="hybridMultilevel"/>
    <w:tmpl w:val="05281D8A"/>
    <w:lvl w:ilvl="0" w:tplc="9E827DA4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F4F49"/>
    <w:multiLevelType w:val="hybridMultilevel"/>
    <w:tmpl w:val="D920190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AIWNLY1MLE1MzJR2l4NTi4sz8PJACw1oA/E5pHSwAAAA="/>
  </w:docVars>
  <w:rsids>
    <w:rsidRoot w:val="002200B1"/>
    <w:rsid w:val="00176813"/>
    <w:rsid w:val="002200B1"/>
    <w:rsid w:val="00362A9C"/>
    <w:rsid w:val="004D65F1"/>
    <w:rsid w:val="005742DF"/>
    <w:rsid w:val="007877FC"/>
    <w:rsid w:val="00A72993"/>
    <w:rsid w:val="00AA5F73"/>
    <w:rsid w:val="00BA10D3"/>
    <w:rsid w:val="00C57DB7"/>
    <w:rsid w:val="00D071A9"/>
    <w:rsid w:val="00E56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1443F"/>
  <w15:chartTrackingRefBased/>
  <w15:docId w15:val="{8CCFB056-55C2-4DC8-90E7-035A53797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200B1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2200B1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220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0F31E0E505CB4D9CAB78B59CB8A54B" ma:contentTypeVersion="13" ma:contentTypeDescription="Crie um novo documento." ma:contentTypeScope="" ma:versionID="84092b15704b73b91391c3de32c4e647">
  <xsd:schema xmlns:xsd="http://www.w3.org/2001/XMLSchema" xmlns:xs="http://www.w3.org/2001/XMLSchema" xmlns:p="http://schemas.microsoft.com/office/2006/metadata/properties" xmlns:ns3="919f157d-5c7a-4246-bf59-209140be8484" xmlns:ns4="66a2f9dc-8114-455a-a7c0-12610ab03a4c" targetNamespace="http://schemas.microsoft.com/office/2006/metadata/properties" ma:root="true" ma:fieldsID="97f87d3c66c6e81b2f2689c649b88b84" ns3:_="" ns4:_="">
    <xsd:import namespace="919f157d-5c7a-4246-bf59-209140be8484"/>
    <xsd:import namespace="66a2f9dc-8114-455a-a7c0-12610ab03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9f157d-5c7a-4246-bf59-209140be84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2f9dc-8114-455a-a7c0-12610ab03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D4E104-E3A9-40EB-8630-6CCD8C95C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9f157d-5c7a-4246-bf59-209140be8484"/>
    <ds:schemaRef ds:uri="66a2f9dc-8114-455a-a7c0-12610ab03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283458-64D5-4824-BFAE-0C8557D012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4E5957-6FAA-439B-AE91-ACBA15A0E4B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cio Barros</dc:creator>
  <cp:keywords/>
  <dc:description/>
  <cp:lastModifiedBy>Raylson dos Santos Martins</cp:lastModifiedBy>
  <cp:revision>2</cp:revision>
  <dcterms:created xsi:type="dcterms:W3CDTF">2021-04-08T21:12:00Z</dcterms:created>
  <dcterms:modified xsi:type="dcterms:W3CDTF">2021-04-0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0F31E0E505CB4D9CAB78B59CB8A54B</vt:lpwstr>
  </property>
</Properties>
</file>